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2"/>
      </w:pPr>
      <w:r>
        <w:t xml:space="preserve">Cover Letter</w:t>
      </w:r>
    </w:p>
    <w:p>
      <w:pPr>
        <w:pStyle w:val="FirstParagraph"/>
      </w:pPr>
      <w:r>
        <w:rPr>
          <w:bCs/>
          <w:b/>
        </w:rPr>
        <w:t xml:space="preserve">John Doe</w:t>
      </w:r>
      <w:r>
        <w:br/>
      </w:r>
      <w:r>
        <w:t xml:space="preserve">Manchester, United Kingdom</w:t>
      </w:r>
      <w:r>
        <w:br/>
      </w:r>
      <w:r>
        <w:t xml:space="preserve">Email: john.doe@example.com | Phone: +44 7911 123456</w:t>
      </w:r>
    </w:p>
    <w:bookmarkEnd w:id="20"/>
    <w:p>
      <w:pPr>
        <w:pStyle w:val="BodyText"/>
      </w:pPr>
      <w:r>
        <w:t xml:space="preserve">Dear [Hiring Manager's Name],</w:t>
      </w:r>
    </w:p>
    <w:p>
      <w:pPr>
        <w:pStyle w:val="BodyText"/>
      </w:pPr>
      <w:r>
        <w:t xml:space="preserve">I am writing to express my interest in the Web Designer position at your esteemed organization in Manchester, United Kingdom. As a passionate and skilled web designer with a deep understanding of both creative and technical aspects of digital design, I am eager to contribute my expertise to your team. Manchester’s dynamic tech scene and innovative spirit align perfectly with my career goals, and I am excited about the opportunity to bring my unique perspective to your company.</w:t>
      </w:r>
    </w:p>
    <w:p>
      <w:pPr>
        <w:pStyle w:val="BodyText"/>
      </w:pPr>
      <w:r>
        <w:t xml:space="preserve">With over five years of experience in web design, I have honed my ability to craft visually stunning, user-centric websites that not only meet business objectives but also resonate with diverse audiences. My journey as a Web Designer has been driven by a commitment to blending aesthetics with functionality, ensuring every project I undertake delivers exceptional performance and an unforgettable user experience. Whether it’s designing for small startups or large enterprises in the United Kingdom Manchester area, I approach each challenge with creativity, precision, and a focus on long-term results.</w:t>
      </w:r>
    </w:p>
    <w:p>
      <w:pPr>
        <w:pStyle w:val="BodyText"/>
      </w:pPr>
      <w:r>
        <w:t xml:space="preserve">One of my core strengths as a Web Designer is my ability to translate complex ideas into intuitive digital solutions. I have worked extensively with tools such as Adobe XD, Figma, and Sketch to create wireframes and prototypes that align with client goals. My proficiency in HTML, CSS, JavaScript, and frameworks like React or Vue.js enables me to build responsive websites that adapt seamlessly across all devices. Additionally, my knowledge of content management systems (CMS) such as WordPress and Shopify allows me to deliver scalable solutions tailored to the specific needs of businesses in the United Kingdom Manchester region.</w:t>
      </w:r>
    </w:p>
    <w:p>
      <w:pPr>
        <w:pStyle w:val="BodyText"/>
      </w:pPr>
      <w:r>
        <w:t xml:space="preserve">What sets me apart as a Web Designer is my dedication to staying ahead of industry trends. I regularly engage with the digital design community in Manchester, attending local meetups and workshops that keep me informed about emerging technologies and best practices. This commitment to continuous learning ensures that I am always equipped to deliver cutting-edge designs that reflect the latest advancements in web development. For instance, I recently collaborated with a Manchester-based e-commerce startup to redesign their website using AI-driven personalization features, resulting in a 30% increase in user engagement.</w:t>
      </w:r>
    </w:p>
    <w:p>
      <w:pPr>
        <w:pStyle w:val="BodyText"/>
      </w:pPr>
      <w:r>
        <w:t xml:space="preserve">My experience also includes working closely with cross-functional teams to ensure seamless collaboration between designers, developers, and stakeholders. In Manchester’s fast-paced business environment, I have learned the importance of clear communication and adaptability. Whether it’s presenting design concepts to clients or troubleshooting technical challenges with developers, I prioritize transparency and accountability throughout the project lifecycle. This approach has earned me a reputation as a reliable partner who consistently meets deadlines without compromising on quality.</w:t>
      </w:r>
    </w:p>
    <w:p>
      <w:pPr>
        <w:pStyle w:val="BodyText"/>
      </w:pPr>
      <w:r>
        <w:t xml:space="preserve">As a Web Designer in the United Kingdom Manchester area, I have witnessed firsthand the transformative power of digital presence. Businesses that invest in high-quality web design often see significant improvements in brand visibility, customer acquisition, and overall growth. I am particularly passionate about helping local enterprises leverage their online platforms to connect with audiences and achieve their goals. For example, I recently partnered with a Manchester-based nonprofit organization to create an accessible and inclusive website that improved their outreach by 40% within six months.</w:t>
      </w:r>
    </w:p>
    <w:p>
      <w:pPr>
        <w:pStyle w:val="BodyText"/>
      </w:pPr>
      <w:r>
        <w:t xml:space="preserve">I am also deeply committed to creating websites that are not only visually appealing but also ethically sound. In the United Kingdom, where digital accessibility and data privacy regulations are strictly enforced, I ensure that all my designs comply with standards such as the Web Content Accessibility Guidelines (WCAG) and the General Data Protection Regulation (GDPR). This attention to detail has allowed me to build trust with clients who value both functionality and responsibility in their digital assets.</w:t>
      </w:r>
    </w:p>
    <w:p>
      <w:pPr>
        <w:pStyle w:val="BodyText"/>
      </w:pPr>
      <w:r>
        <w:t xml:space="preserve">What excites me most about the opportunity at your company is the chance to contribute to a team that values innovation and excellence. Manchester’s vibrant tech ecosystem offers a unique blend of tradition and modernity, and I am eager to bring my creative vision to a forward-thinking organization. I believe my background in Web Design, combined with my understanding of the local market, positions me as an ideal candidate for this role. I am confident that my skills and dedication will add significant value to your team.</w:t>
      </w:r>
    </w:p>
    <w:p>
      <w:pPr>
        <w:pStyle w:val="BodyText"/>
      </w:pPr>
      <w:r>
        <w:t xml:space="preserve">Thank you for considering my application. I would be thrilled to discuss how my experience and passion for Web Design can benefit your organization in Manchester, United Kingdom. Please feel free to contact me at +44 7911 123456 or via email at john.doe@example.com to schedule a conversation at your earliest convenience.</w:t>
      </w:r>
    </w:p>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43:37Z</dcterms:created>
  <dcterms:modified xsi:type="dcterms:W3CDTF">2026-07-23T16:43:37Z</dcterms:modified>
</cp:coreProperties>
</file>

<file path=docProps/custom.xml><?xml version="1.0" encoding="utf-8"?>
<Properties xmlns="http://schemas.openxmlformats.org/officeDocument/2006/custom-properties" xmlns:vt="http://schemas.openxmlformats.org/officeDocument/2006/docPropsVTypes"/>
</file>